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A277DE" w14:textId="504F2E82" w:rsidR="0087755C" w:rsidRPr="00BF4624" w:rsidRDefault="002A45BD" w:rsidP="0087755C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&lt;CHATBOT</w:t>
      </w:r>
      <w:r w:rsidR="0087755C" w:rsidRPr="00BF4624">
        <w:rPr>
          <w:rFonts w:ascii="Times New Roman" w:hAnsi="Times New Roman"/>
          <w:b/>
          <w:sz w:val="32"/>
          <w:szCs w:val="32"/>
        </w:rPr>
        <w:t>&gt;</w:t>
      </w:r>
    </w:p>
    <w:p w14:paraId="7DDD36DE" w14:textId="77777777" w:rsidR="0087755C" w:rsidRPr="0087755C" w:rsidRDefault="0087755C" w:rsidP="0087755C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 xml:space="preserve">Submitted for </w:t>
      </w:r>
    </w:p>
    <w:p w14:paraId="2A8EDDD5" w14:textId="77777777" w:rsidR="0087755C" w:rsidRPr="0087755C" w:rsidRDefault="0087755C" w:rsidP="0087755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5E0FF88" w14:textId="35CEF571" w:rsidR="0087755C" w:rsidRPr="009D254C" w:rsidRDefault="00F63F22" w:rsidP="0087755C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Statistical Machine Learning CSET211</w:t>
      </w:r>
    </w:p>
    <w:p w14:paraId="63B7E55D" w14:textId="77777777" w:rsid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06C5FC3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0E6FC46" w14:textId="77777777" w:rsidR="0087755C" w:rsidRP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  <w:r w:rsidRPr="0087755C">
        <w:rPr>
          <w:rFonts w:ascii="Times New Roman" w:hAnsi="Times New Roman"/>
          <w:sz w:val="24"/>
          <w:szCs w:val="24"/>
        </w:rPr>
        <w:t>Submitted by:</w:t>
      </w:r>
    </w:p>
    <w:p w14:paraId="5868DAF3" w14:textId="3A1F7226" w:rsidR="0087755C" w:rsidRPr="0087755C" w:rsidRDefault="002A45BD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(E23CSEU1268)</w:t>
      </w:r>
      <w:r w:rsidR="0087755C" w:rsidRPr="0087755C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Titirsha Singh</w:t>
      </w:r>
      <w:r w:rsidR="0087755C" w:rsidRPr="0087755C">
        <w:rPr>
          <w:rFonts w:ascii="Times New Roman" w:hAnsi="Times New Roman"/>
          <w:b/>
          <w:sz w:val="24"/>
          <w:szCs w:val="24"/>
        </w:rPr>
        <w:t xml:space="preserve"> </w:t>
      </w:r>
    </w:p>
    <w:p w14:paraId="49A48E18" w14:textId="706F4C7F" w:rsidR="0087755C" w:rsidRDefault="002A45BD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E23CSEU1265</w:t>
      </w:r>
      <w:r>
        <w:rPr>
          <w:rFonts w:ascii="Times New Roman" w:hAnsi="Times New Roman"/>
          <w:b/>
          <w:sz w:val="24"/>
          <w:szCs w:val="24"/>
        </w:rPr>
        <w:t>)</w:t>
      </w:r>
      <w:r w:rsidRPr="0087755C">
        <w:rPr>
          <w:rFonts w:ascii="Times New Roman" w:hAnsi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/>
          <w:b/>
          <w:sz w:val="24"/>
          <w:szCs w:val="24"/>
        </w:rPr>
        <w:t>Megh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Singh</w:t>
      </w:r>
    </w:p>
    <w:p w14:paraId="78D68C5C" w14:textId="2EA98132" w:rsidR="002A45BD" w:rsidRPr="0087755C" w:rsidRDefault="002A45BD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</w:t>
      </w:r>
      <w:r w:rsidR="00E40B2B">
        <w:rPr>
          <w:rFonts w:ascii="Times New Roman" w:hAnsi="Times New Roman"/>
          <w:b/>
          <w:sz w:val="24"/>
          <w:szCs w:val="24"/>
        </w:rPr>
        <w:t>E23CSEU1272</w:t>
      </w:r>
      <w:r>
        <w:rPr>
          <w:rFonts w:ascii="Times New Roman" w:hAnsi="Times New Roman"/>
          <w:b/>
          <w:sz w:val="24"/>
          <w:szCs w:val="24"/>
        </w:rPr>
        <w:t>)</w:t>
      </w:r>
      <w:r w:rsidRPr="0087755C">
        <w:rPr>
          <w:rFonts w:ascii="Times New Roman" w:hAnsi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/>
          <w:b/>
          <w:sz w:val="24"/>
          <w:szCs w:val="24"/>
        </w:rPr>
        <w:t>Koushik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Das</w:t>
      </w:r>
    </w:p>
    <w:p w14:paraId="48EC0530" w14:textId="77777777" w:rsid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40DEFFAD" w14:textId="77777777" w:rsidR="00BF4624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0B0321BC" w14:textId="77777777" w:rsidR="00BF4624" w:rsidRPr="0087755C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218FCD71" w14:textId="7C9B0DA6" w:rsidR="0087755C" w:rsidRP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  <w:r w:rsidRPr="0087755C">
        <w:rPr>
          <w:rFonts w:ascii="Times New Roman" w:hAnsi="Times New Roman"/>
          <w:sz w:val="24"/>
          <w:szCs w:val="24"/>
        </w:rPr>
        <w:t>Submitted to</w:t>
      </w:r>
    </w:p>
    <w:p w14:paraId="24C93B13" w14:textId="01414B0E" w:rsidR="0087755C" w:rsidRPr="0087755C" w:rsidRDefault="002A45BD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R. </w:t>
      </w:r>
      <w:proofErr w:type="spellStart"/>
      <w:r>
        <w:rPr>
          <w:rFonts w:ascii="Times New Roman" w:hAnsi="Times New Roman"/>
          <w:b/>
          <w:sz w:val="24"/>
          <w:szCs w:val="24"/>
        </w:rPr>
        <w:t>Sanchal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Das</w:t>
      </w:r>
      <w:r w:rsidR="0087755C" w:rsidRPr="00F63F22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</w:p>
    <w:p w14:paraId="56EC0544" w14:textId="77777777" w:rsidR="0087755C" w:rsidRPr="0087755C" w:rsidRDefault="0087755C" w:rsidP="0087755C">
      <w:pPr>
        <w:rPr>
          <w:rFonts w:ascii="Times New Roman" w:hAnsi="Times New Roman"/>
          <w:sz w:val="24"/>
          <w:szCs w:val="24"/>
        </w:rPr>
      </w:pPr>
    </w:p>
    <w:p w14:paraId="3792F8D7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C61229B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F2B1E0D" w14:textId="77777777" w:rsidR="00BF4624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F3CDA9A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8AF9C99" w14:textId="78F0C7EA" w:rsidR="0087755C" w:rsidRPr="0087755C" w:rsidRDefault="00F63F22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uly</w:t>
      </w:r>
      <w:r w:rsidR="0087755C" w:rsidRPr="0087755C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Dec</w:t>
      </w:r>
      <w:r w:rsidR="0087755C" w:rsidRPr="0087755C">
        <w:rPr>
          <w:rFonts w:ascii="Times New Roman" w:hAnsi="Times New Roman"/>
          <w:b/>
          <w:sz w:val="24"/>
          <w:szCs w:val="24"/>
        </w:rPr>
        <w:t xml:space="preserve"> 2024</w:t>
      </w:r>
    </w:p>
    <w:p w14:paraId="74176974" w14:textId="77777777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>SCHOOL OF COMPUTER SCIENCE AND ENGINEERING</w:t>
      </w:r>
    </w:p>
    <w:p w14:paraId="7CD71532" w14:textId="2BDA109F" w:rsidR="00D47BBE" w:rsidRDefault="0087755C" w:rsidP="0087755C">
      <w:pPr>
        <w:jc w:val="center"/>
        <w:rPr>
          <w:sz w:val="28"/>
          <w:szCs w:val="28"/>
        </w:rPr>
      </w:pPr>
      <w:r w:rsidRPr="0087755C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inline distT="0" distB="0" distL="0" distR="0" wp14:anchorId="47EE0E2C" wp14:editId="1C3F2060">
            <wp:extent cx="3916663" cy="1666240"/>
            <wp:effectExtent l="0" t="0" r="8255" b="0"/>
            <wp:docPr id="202309115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234" cy="166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0BBE4" w14:textId="77777777" w:rsidR="0087755C" w:rsidRDefault="0087755C" w:rsidP="00BF4624">
      <w:pPr>
        <w:rPr>
          <w:sz w:val="28"/>
          <w:szCs w:val="28"/>
        </w:rPr>
      </w:pPr>
    </w:p>
    <w:p w14:paraId="73DE9C6D" w14:textId="27F31FB0" w:rsidR="0087755C" w:rsidRPr="00E40B2B" w:rsidRDefault="0087755C" w:rsidP="0087755C">
      <w:pPr>
        <w:jc w:val="center"/>
        <w:rPr>
          <w:rFonts w:ascii="Times New Roman" w:hAnsi="Times New Roman"/>
          <w:b/>
          <w:bCs/>
          <w:sz w:val="36"/>
          <w:szCs w:val="20"/>
        </w:rPr>
      </w:pPr>
      <w:r w:rsidRPr="00E40B2B">
        <w:rPr>
          <w:rFonts w:ascii="Times New Roman" w:hAnsi="Times New Roman"/>
          <w:b/>
          <w:bCs/>
          <w:sz w:val="36"/>
          <w:szCs w:val="20"/>
        </w:rPr>
        <w:t>INDEX</w:t>
      </w:r>
    </w:p>
    <w:p w14:paraId="218A91D8" w14:textId="77777777" w:rsidR="0087755C" w:rsidRPr="00E40B2B" w:rsidRDefault="0087755C" w:rsidP="0087755C">
      <w:pPr>
        <w:jc w:val="center"/>
        <w:rPr>
          <w:rFonts w:ascii="Times New Roman" w:hAnsi="Times New Roman"/>
          <w:sz w:val="28"/>
          <w:szCs w:val="20"/>
        </w:rPr>
      </w:pPr>
    </w:p>
    <w:tbl>
      <w:tblPr>
        <w:tblStyle w:val="TableGrid"/>
        <w:tblW w:w="9066" w:type="dxa"/>
        <w:tblLook w:val="04A0" w:firstRow="1" w:lastRow="0" w:firstColumn="1" w:lastColumn="0" w:noHBand="0" w:noVBand="1"/>
      </w:tblPr>
      <w:tblGrid>
        <w:gridCol w:w="982"/>
        <w:gridCol w:w="6906"/>
        <w:gridCol w:w="1178"/>
      </w:tblGrid>
      <w:tr w:rsidR="0087755C" w:rsidRPr="00E40B2B" w14:paraId="79D39F11" w14:textId="77777777" w:rsidTr="002A45BD">
        <w:trPr>
          <w:trHeight w:val="264"/>
        </w:trPr>
        <w:tc>
          <w:tcPr>
            <w:tcW w:w="982" w:type="dxa"/>
          </w:tcPr>
          <w:p w14:paraId="47302259" w14:textId="4B83F786" w:rsidR="0087755C" w:rsidRPr="00E40B2B" w:rsidRDefault="0087755C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proofErr w:type="spellStart"/>
            <w:r w:rsidRPr="00E40B2B">
              <w:rPr>
                <w:rFonts w:ascii="Times New Roman" w:hAnsi="Times New Roman"/>
                <w:sz w:val="28"/>
                <w:szCs w:val="20"/>
              </w:rPr>
              <w:t>Sr.No</w:t>
            </w:r>
            <w:proofErr w:type="spellEnd"/>
          </w:p>
        </w:tc>
        <w:tc>
          <w:tcPr>
            <w:tcW w:w="6906" w:type="dxa"/>
          </w:tcPr>
          <w:p w14:paraId="1CA27B56" w14:textId="46C93043" w:rsidR="0087755C" w:rsidRPr="00E40B2B" w:rsidRDefault="0087755C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Content</w:t>
            </w:r>
          </w:p>
        </w:tc>
        <w:tc>
          <w:tcPr>
            <w:tcW w:w="1178" w:type="dxa"/>
          </w:tcPr>
          <w:p w14:paraId="20626544" w14:textId="703F164C" w:rsidR="0087755C" w:rsidRPr="00E40B2B" w:rsidRDefault="0087755C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Page No</w:t>
            </w:r>
          </w:p>
        </w:tc>
      </w:tr>
      <w:tr w:rsidR="0087755C" w:rsidRPr="00E40B2B" w14:paraId="0B527BBF" w14:textId="77777777" w:rsidTr="002A45BD">
        <w:trPr>
          <w:trHeight w:val="361"/>
        </w:trPr>
        <w:tc>
          <w:tcPr>
            <w:tcW w:w="982" w:type="dxa"/>
          </w:tcPr>
          <w:p w14:paraId="468A4650" w14:textId="5BCA5488" w:rsidR="0087755C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1</w:t>
            </w:r>
          </w:p>
        </w:tc>
        <w:tc>
          <w:tcPr>
            <w:tcW w:w="6906" w:type="dxa"/>
          </w:tcPr>
          <w:p w14:paraId="41B83DB5" w14:textId="352C400E" w:rsidR="0087755C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Abstract</w:t>
            </w:r>
          </w:p>
        </w:tc>
        <w:tc>
          <w:tcPr>
            <w:tcW w:w="1178" w:type="dxa"/>
          </w:tcPr>
          <w:p w14:paraId="54243001" w14:textId="77777777" w:rsidR="0087755C" w:rsidRPr="00E40B2B" w:rsidRDefault="0087755C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</w:p>
        </w:tc>
      </w:tr>
      <w:tr w:rsidR="0087755C" w:rsidRPr="00E40B2B" w14:paraId="070B43DA" w14:textId="77777777" w:rsidTr="002A45BD">
        <w:trPr>
          <w:trHeight w:val="354"/>
        </w:trPr>
        <w:tc>
          <w:tcPr>
            <w:tcW w:w="982" w:type="dxa"/>
          </w:tcPr>
          <w:p w14:paraId="7661F8A5" w14:textId="7DA21A1F" w:rsidR="0087755C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2</w:t>
            </w:r>
          </w:p>
        </w:tc>
        <w:tc>
          <w:tcPr>
            <w:tcW w:w="6906" w:type="dxa"/>
          </w:tcPr>
          <w:p w14:paraId="278CBCDE" w14:textId="4E491BF9" w:rsidR="0087755C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Introduction</w:t>
            </w:r>
          </w:p>
        </w:tc>
        <w:tc>
          <w:tcPr>
            <w:tcW w:w="1178" w:type="dxa"/>
          </w:tcPr>
          <w:p w14:paraId="5D364BEA" w14:textId="77777777" w:rsidR="0087755C" w:rsidRPr="00E40B2B" w:rsidRDefault="0087755C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</w:p>
        </w:tc>
      </w:tr>
      <w:tr w:rsidR="00807649" w:rsidRPr="00E40B2B" w14:paraId="41CF3D15" w14:textId="77777777" w:rsidTr="002A45BD">
        <w:trPr>
          <w:trHeight w:val="354"/>
        </w:trPr>
        <w:tc>
          <w:tcPr>
            <w:tcW w:w="982" w:type="dxa"/>
          </w:tcPr>
          <w:p w14:paraId="2DBC2416" w14:textId="7D82DF7B" w:rsidR="00807649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3</w:t>
            </w:r>
          </w:p>
        </w:tc>
        <w:tc>
          <w:tcPr>
            <w:tcW w:w="6906" w:type="dxa"/>
          </w:tcPr>
          <w:p w14:paraId="25C13D48" w14:textId="2CEF42A8" w:rsidR="00807649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proofErr w:type="spellStart"/>
            <w:r w:rsidRPr="00E40B2B">
              <w:rPr>
                <w:rFonts w:ascii="Times New Roman" w:hAnsi="Times New Roman"/>
                <w:sz w:val="28"/>
                <w:szCs w:val="20"/>
              </w:rPr>
              <w:t>Methadology</w:t>
            </w:r>
            <w:proofErr w:type="spellEnd"/>
          </w:p>
        </w:tc>
        <w:tc>
          <w:tcPr>
            <w:tcW w:w="1178" w:type="dxa"/>
          </w:tcPr>
          <w:p w14:paraId="0158AC1B" w14:textId="77777777" w:rsidR="00807649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</w:p>
        </w:tc>
      </w:tr>
      <w:tr w:rsidR="00807649" w:rsidRPr="00E40B2B" w14:paraId="5A9E146F" w14:textId="77777777" w:rsidTr="002A45BD">
        <w:trPr>
          <w:trHeight w:val="354"/>
        </w:trPr>
        <w:tc>
          <w:tcPr>
            <w:tcW w:w="982" w:type="dxa"/>
          </w:tcPr>
          <w:p w14:paraId="28278E80" w14:textId="71DCFDA5" w:rsidR="00807649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4</w:t>
            </w:r>
          </w:p>
        </w:tc>
        <w:tc>
          <w:tcPr>
            <w:tcW w:w="6906" w:type="dxa"/>
          </w:tcPr>
          <w:p w14:paraId="1092883D" w14:textId="3E270D7B" w:rsidR="00807649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Hardware/Software required</w:t>
            </w:r>
          </w:p>
        </w:tc>
        <w:tc>
          <w:tcPr>
            <w:tcW w:w="1178" w:type="dxa"/>
          </w:tcPr>
          <w:p w14:paraId="6081476D" w14:textId="77777777" w:rsidR="00807649" w:rsidRPr="00E40B2B" w:rsidRDefault="00807649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</w:p>
        </w:tc>
      </w:tr>
      <w:tr w:rsidR="002A45BD" w:rsidRPr="00E40B2B" w14:paraId="1E9DF7A5" w14:textId="77777777" w:rsidTr="002A45BD">
        <w:trPr>
          <w:trHeight w:val="354"/>
        </w:trPr>
        <w:tc>
          <w:tcPr>
            <w:tcW w:w="982" w:type="dxa"/>
          </w:tcPr>
          <w:p w14:paraId="7F2E4CA8" w14:textId="19660EBD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5</w:t>
            </w:r>
          </w:p>
        </w:tc>
        <w:tc>
          <w:tcPr>
            <w:tcW w:w="6906" w:type="dxa"/>
          </w:tcPr>
          <w:p w14:paraId="2E3FD7C5" w14:textId="49D5E361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Experimental result</w:t>
            </w:r>
          </w:p>
        </w:tc>
        <w:tc>
          <w:tcPr>
            <w:tcW w:w="1178" w:type="dxa"/>
          </w:tcPr>
          <w:p w14:paraId="62457B74" w14:textId="77777777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</w:p>
        </w:tc>
      </w:tr>
      <w:tr w:rsidR="002A45BD" w:rsidRPr="00E40B2B" w14:paraId="6DDA500C" w14:textId="77777777" w:rsidTr="002A45BD">
        <w:trPr>
          <w:trHeight w:val="354"/>
        </w:trPr>
        <w:tc>
          <w:tcPr>
            <w:tcW w:w="982" w:type="dxa"/>
          </w:tcPr>
          <w:p w14:paraId="2D323B00" w14:textId="6F84D512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6</w:t>
            </w:r>
          </w:p>
        </w:tc>
        <w:tc>
          <w:tcPr>
            <w:tcW w:w="6906" w:type="dxa"/>
          </w:tcPr>
          <w:p w14:paraId="7B0E4278" w14:textId="7068AC2E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Conclusion</w:t>
            </w:r>
          </w:p>
        </w:tc>
        <w:tc>
          <w:tcPr>
            <w:tcW w:w="1178" w:type="dxa"/>
          </w:tcPr>
          <w:p w14:paraId="6D18DCC5" w14:textId="77777777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</w:p>
        </w:tc>
      </w:tr>
      <w:tr w:rsidR="002A45BD" w:rsidRPr="00E40B2B" w14:paraId="116C7973" w14:textId="77777777" w:rsidTr="002A45BD">
        <w:trPr>
          <w:trHeight w:val="354"/>
        </w:trPr>
        <w:tc>
          <w:tcPr>
            <w:tcW w:w="982" w:type="dxa"/>
          </w:tcPr>
          <w:p w14:paraId="6B3DDE82" w14:textId="7AA248C8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7</w:t>
            </w:r>
          </w:p>
        </w:tc>
        <w:tc>
          <w:tcPr>
            <w:tcW w:w="6906" w:type="dxa"/>
          </w:tcPr>
          <w:p w14:paraId="3F8E0EB2" w14:textId="0641EB04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Future Scope</w:t>
            </w:r>
          </w:p>
        </w:tc>
        <w:tc>
          <w:tcPr>
            <w:tcW w:w="1178" w:type="dxa"/>
          </w:tcPr>
          <w:p w14:paraId="47D6AB0A" w14:textId="77777777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</w:p>
        </w:tc>
      </w:tr>
      <w:tr w:rsidR="002A45BD" w:rsidRPr="00E40B2B" w14:paraId="7826485A" w14:textId="77777777" w:rsidTr="002A45BD">
        <w:trPr>
          <w:trHeight w:val="354"/>
        </w:trPr>
        <w:tc>
          <w:tcPr>
            <w:tcW w:w="982" w:type="dxa"/>
          </w:tcPr>
          <w:p w14:paraId="097BE9F4" w14:textId="29E1B8BE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E40B2B">
              <w:rPr>
                <w:rFonts w:ascii="Times New Roman" w:hAnsi="Times New Roman"/>
                <w:sz w:val="28"/>
                <w:szCs w:val="20"/>
              </w:rPr>
              <w:t>8</w:t>
            </w:r>
          </w:p>
        </w:tc>
        <w:tc>
          <w:tcPr>
            <w:tcW w:w="6906" w:type="dxa"/>
          </w:tcPr>
          <w:p w14:paraId="71CAD974" w14:textId="65AA251B" w:rsidR="002A45BD" w:rsidRPr="00E40B2B" w:rsidRDefault="00D651A7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FC5C3B">
              <w:rPr>
                <w:rFonts w:ascii="Times New Roman" w:hAnsi="Times New Roman"/>
                <w:sz w:val="28"/>
                <w:szCs w:val="20"/>
              </w:rPr>
              <w:t>Related work</w:t>
            </w:r>
            <w:bookmarkStart w:id="0" w:name="_GoBack"/>
            <w:bookmarkEnd w:id="0"/>
            <w:r w:rsidR="002A45BD" w:rsidRPr="00E40B2B">
              <w:rPr>
                <w:rFonts w:ascii="Times New Roman" w:hAnsi="Times New Roman"/>
                <w:sz w:val="28"/>
                <w:szCs w:val="20"/>
              </w:rPr>
              <w:t xml:space="preserve"> </w:t>
            </w:r>
          </w:p>
        </w:tc>
        <w:tc>
          <w:tcPr>
            <w:tcW w:w="1178" w:type="dxa"/>
          </w:tcPr>
          <w:p w14:paraId="0E05309A" w14:textId="77777777" w:rsidR="002A45BD" w:rsidRPr="00E40B2B" w:rsidRDefault="002A45BD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</w:p>
        </w:tc>
      </w:tr>
      <w:tr w:rsidR="002A45BD" w14:paraId="35550322" w14:textId="77777777" w:rsidTr="002A45BD">
        <w:trPr>
          <w:trHeight w:val="354"/>
        </w:trPr>
        <w:tc>
          <w:tcPr>
            <w:tcW w:w="982" w:type="dxa"/>
          </w:tcPr>
          <w:p w14:paraId="6FB29EAD" w14:textId="648CD62D" w:rsidR="002A45BD" w:rsidRPr="00FC5C3B" w:rsidRDefault="00FC5C3B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FC5C3B">
              <w:rPr>
                <w:rFonts w:ascii="Times New Roman" w:hAnsi="Times New Roman"/>
                <w:sz w:val="28"/>
                <w:szCs w:val="20"/>
              </w:rPr>
              <w:t>9</w:t>
            </w:r>
          </w:p>
        </w:tc>
        <w:tc>
          <w:tcPr>
            <w:tcW w:w="6906" w:type="dxa"/>
          </w:tcPr>
          <w:p w14:paraId="327E47F6" w14:textId="5A4CBD8A" w:rsidR="002A45BD" w:rsidRPr="00FC5C3B" w:rsidRDefault="00D651A7" w:rsidP="0087755C">
            <w:pPr>
              <w:jc w:val="center"/>
              <w:rPr>
                <w:rFonts w:ascii="Times New Roman" w:hAnsi="Times New Roman"/>
                <w:sz w:val="28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8"/>
                <w:szCs w:val="20"/>
              </w:rPr>
              <w:t>Github</w:t>
            </w:r>
            <w:proofErr w:type="spellEnd"/>
            <w:r>
              <w:rPr>
                <w:rFonts w:ascii="Times New Roman" w:hAnsi="Times New Roman"/>
                <w:sz w:val="28"/>
                <w:szCs w:val="20"/>
              </w:rPr>
              <w:t xml:space="preserve"> Link</w:t>
            </w:r>
          </w:p>
        </w:tc>
        <w:tc>
          <w:tcPr>
            <w:tcW w:w="1178" w:type="dxa"/>
          </w:tcPr>
          <w:p w14:paraId="319B7E9C" w14:textId="77777777" w:rsidR="002A45BD" w:rsidRDefault="002A45BD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0E8AD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1DF28C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3DAFFDB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66398885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C9A8E07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6D81FB0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DFE51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C5BF8B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D23639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1218D36C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FC2E58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CB81667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5EF012B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4654AED2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1C0DF9E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DC135F2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AD677D9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6C0399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E24887E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9137239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54803E6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C5ED006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B9F8EC0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8570CC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B39A66C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670C607" w14:textId="58BC087E" w:rsidR="0087755C" w:rsidRPr="00807649" w:rsidRDefault="00A818C2" w:rsidP="0087755C">
      <w:pPr>
        <w:jc w:val="center"/>
        <w:rPr>
          <w:rFonts w:ascii="Times New Roman" w:hAnsi="Times New Roman"/>
          <w:color w:val="000000" w:themeColor="text1"/>
          <w:sz w:val="72"/>
          <w:szCs w:val="56"/>
          <w:u w:val="single"/>
        </w:rPr>
      </w:pPr>
      <w:r w:rsidRPr="00807649">
        <w:rPr>
          <w:rFonts w:ascii="Times New Roman" w:hAnsi="Times New Roman"/>
          <w:color w:val="000000" w:themeColor="text1"/>
          <w:sz w:val="72"/>
          <w:szCs w:val="56"/>
          <w:u w:val="single"/>
        </w:rPr>
        <w:t>ABSTRACT</w:t>
      </w:r>
    </w:p>
    <w:p w14:paraId="274A02A1" w14:textId="5BC6CEB5" w:rsidR="00A818C2" w:rsidRPr="00A818C2" w:rsidRDefault="00A818C2" w:rsidP="00A818C2">
      <w:pPr>
        <w:rPr>
          <w:rFonts w:ascii="Times New Roman" w:hAnsi="Times New Roman"/>
          <w:b/>
          <w:color w:val="000000" w:themeColor="text1"/>
          <w:sz w:val="48"/>
          <w:szCs w:val="56"/>
          <w:u w:val="single"/>
        </w:rPr>
      </w:pPr>
      <w:r w:rsidRPr="00A818C2">
        <w:rPr>
          <w:rFonts w:ascii="Times New Roman" w:hAnsi="Times New Roman"/>
          <w:sz w:val="40"/>
        </w:rPr>
        <w:t xml:space="preserve">This project presents a </w:t>
      </w:r>
      <w:proofErr w:type="spellStart"/>
      <w:r w:rsidRPr="00A818C2">
        <w:rPr>
          <w:rFonts w:ascii="Times New Roman" w:hAnsi="Times New Roman"/>
          <w:sz w:val="40"/>
        </w:rPr>
        <w:t>chatbot</w:t>
      </w:r>
      <w:proofErr w:type="spellEnd"/>
      <w:r w:rsidRPr="00A818C2">
        <w:rPr>
          <w:rFonts w:ascii="Times New Roman" w:hAnsi="Times New Roman"/>
          <w:sz w:val="40"/>
        </w:rPr>
        <w:t xml:space="preserve"> </w:t>
      </w:r>
      <w:r>
        <w:rPr>
          <w:rFonts w:ascii="Times New Roman" w:hAnsi="Times New Roman"/>
          <w:sz w:val="40"/>
        </w:rPr>
        <w:t xml:space="preserve">built using machine </w:t>
      </w:r>
      <w:r w:rsidRPr="00A818C2">
        <w:rPr>
          <w:rFonts w:ascii="Times New Roman" w:hAnsi="Times New Roman"/>
          <w:sz w:val="40"/>
        </w:rPr>
        <w:t xml:space="preserve">learning techniques for natural language processing (NLP) and deployed as a web application using </w:t>
      </w:r>
      <w:proofErr w:type="spellStart"/>
      <w:r w:rsidRPr="00A818C2">
        <w:rPr>
          <w:rFonts w:ascii="Times New Roman" w:hAnsi="Times New Roman"/>
          <w:sz w:val="40"/>
        </w:rPr>
        <w:t>Streamlit</w:t>
      </w:r>
      <w:proofErr w:type="spellEnd"/>
      <w:r w:rsidRPr="00A818C2">
        <w:rPr>
          <w:rFonts w:ascii="Times New Roman" w:hAnsi="Times New Roman"/>
          <w:sz w:val="40"/>
        </w:rPr>
        <w:t xml:space="preserve">. The </w:t>
      </w:r>
      <w:proofErr w:type="spellStart"/>
      <w:r w:rsidRPr="00A818C2">
        <w:rPr>
          <w:rFonts w:ascii="Times New Roman" w:hAnsi="Times New Roman"/>
          <w:sz w:val="40"/>
        </w:rPr>
        <w:t>chatbot</w:t>
      </w:r>
      <w:proofErr w:type="spellEnd"/>
      <w:r w:rsidRPr="00A818C2">
        <w:rPr>
          <w:rFonts w:ascii="Times New Roman" w:hAnsi="Times New Roman"/>
          <w:sz w:val="40"/>
        </w:rPr>
        <w:t xml:space="preserve"> is trained on a dataset of conversation patterns and responses, enabling it to understand user queries and generate relevant responses. Users interact with the </w:t>
      </w:r>
      <w:proofErr w:type="spellStart"/>
      <w:r w:rsidRPr="00A818C2">
        <w:rPr>
          <w:rFonts w:ascii="Times New Roman" w:hAnsi="Times New Roman"/>
          <w:sz w:val="40"/>
        </w:rPr>
        <w:t>chatbot</w:t>
      </w:r>
      <w:proofErr w:type="spellEnd"/>
      <w:r w:rsidRPr="00A818C2">
        <w:rPr>
          <w:rFonts w:ascii="Times New Roman" w:hAnsi="Times New Roman"/>
          <w:sz w:val="40"/>
        </w:rPr>
        <w:t xml:space="preserve"> through a user-friendly interface on a web browser.</w:t>
      </w:r>
    </w:p>
    <w:p w14:paraId="3A7E3FD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0761A08" w14:textId="6159C23B" w:rsidR="0087755C" w:rsidRPr="00807649" w:rsidRDefault="00A818C2" w:rsidP="0087755C">
      <w:pPr>
        <w:jc w:val="center"/>
        <w:rPr>
          <w:rFonts w:ascii="Times New Roman" w:hAnsi="Times New Roman"/>
          <w:sz w:val="72"/>
          <w:szCs w:val="72"/>
          <w:u w:val="single"/>
        </w:rPr>
      </w:pPr>
      <w:r w:rsidRPr="00807649">
        <w:rPr>
          <w:rFonts w:ascii="Times New Roman" w:hAnsi="Times New Roman"/>
          <w:sz w:val="72"/>
          <w:szCs w:val="72"/>
          <w:u w:val="single"/>
        </w:rPr>
        <w:t>INTRODUCTION</w:t>
      </w:r>
    </w:p>
    <w:p w14:paraId="47B085CD" w14:textId="4537DEB6" w:rsidR="0087755C" w:rsidRDefault="00A818C2" w:rsidP="0087755C">
      <w:pPr>
        <w:jc w:val="center"/>
        <w:rPr>
          <w:rFonts w:ascii="Times New Roman" w:hAnsi="Times New Roman"/>
          <w:sz w:val="40"/>
        </w:rPr>
      </w:pPr>
      <w:proofErr w:type="spellStart"/>
      <w:r w:rsidRPr="00A818C2">
        <w:rPr>
          <w:rFonts w:ascii="Times New Roman" w:hAnsi="Times New Roman"/>
          <w:sz w:val="40"/>
        </w:rPr>
        <w:t>Chatbots</w:t>
      </w:r>
      <w:proofErr w:type="spellEnd"/>
      <w:r w:rsidRPr="00A818C2">
        <w:rPr>
          <w:rFonts w:ascii="Times New Roman" w:hAnsi="Times New Roman"/>
          <w:sz w:val="40"/>
        </w:rPr>
        <w:t xml:space="preserve"> are computer programs designed to simulate conversation with human users. They are increasingly used in various applications like customer service, </w:t>
      </w:r>
      <w:r w:rsidRPr="00A818C2">
        <w:rPr>
          <w:rFonts w:ascii="Times New Roman" w:hAnsi="Times New Roman"/>
          <w:sz w:val="40"/>
        </w:rPr>
        <w:lastRenderedPageBreak/>
        <w:t xml:space="preserve">education, and entertainment. This project aims to develop a simple </w:t>
      </w:r>
      <w:proofErr w:type="spellStart"/>
      <w:r w:rsidRPr="00A818C2">
        <w:rPr>
          <w:rFonts w:ascii="Times New Roman" w:hAnsi="Times New Roman"/>
          <w:sz w:val="40"/>
        </w:rPr>
        <w:t>chatbot</w:t>
      </w:r>
      <w:proofErr w:type="spellEnd"/>
      <w:r w:rsidRPr="00A818C2">
        <w:rPr>
          <w:rFonts w:ascii="Times New Roman" w:hAnsi="Times New Roman"/>
          <w:sz w:val="40"/>
        </w:rPr>
        <w:t xml:space="preserve"> capable of understanding basic user queries and responding accordingly.</w:t>
      </w:r>
    </w:p>
    <w:p w14:paraId="03D20851" w14:textId="5B0E5476" w:rsidR="00E40B2B" w:rsidRPr="00E40B2B" w:rsidRDefault="00E40B2B" w:rsidP="00E40B2B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u w:val="single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                                  </w:t>
      </w:r>
      <w:r>
        <w:rPr>
          <w:rFonts w:ascii="Times New Roman" w:eastAsia="Times New Roman" w:hAnsi="Times New Roman"/>
          <w:bCs/>
          <w:sz w:val="24"/>
          <w:szCs w:val="24"/>
          <w:u w:val="single"/>
          <w:lang w:val="en-IN" w:eastAsia="en-IN"/>
        </w:rPr>
        <w:t xml:space="preserve">   </w:t>
      </w:r>
      <w:r w:rsidRPr="00E40B2B">
        <w:rPr>
          <w:rFonts w:ascii="Times New Roman" w:eastAsia="Times New Roman" w:hAnsi="Times New Roman"/>
          <w:bCs/>
          <w:sz w:val="24"/>
          <w:szCs w:val="24"/>
          <w:u w:val="single"/>
          <w:lang w:val="en-IN" w:eastAsia="en-IN"/>
        </w:rPr>
        <w:t xml:space="preserve"> </w:t>
      </w:r>
      <w:r w:rsidRPr="00E40B2B">
        <w:rPr>
          <w:rFonts w:ascii="Times New Roman" w:eastAsia="Times New Roman" w:hAnsi="Times New Roman"/>
          <w:bCs/>
          <w:sz w:val="72"/>
          <w:szCs w:val="24"/>
          <w:u w:val="single"/>
          <w:lang w:val="en-IN" w:eastAsia="en-IN"/>
        </w:rPr>
        <w:t>Related Work:</w:t>
      </w:r>
    </w:p>
    <w:p w14:paraId="47457D6B" w14:textId="77777777" w:rsidR="00E40B2B" w:rsidRPr="00E40B2B" w:rsidRDefault="00E40B2B" w:rsidP="00E40B2B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>Having a unique dataset can be a significant advantage in your project. Here are some ways to highlight the unique contribution of your dataset:</w:t>
      </w:r>
    </w:p>
    <w:p w14:paraId="4FE94305" w14:textId="77777777" w:rsidR="00E40B2B" w:rsidRPr="00E40B2B" w:rsidRDefault="00E40B2B" w:rsidP="00E40B2B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1. Novel Insights and Discoveries:</w:t>
      </w:r>
    </w:p>
    <w:p w14:paraId="42BCE5CA" w14:textId="77777777" w:rsidR="00E40B2B" w:rsidRPr="00E40B2B" w:rsidRDefault="00E40B2B" w:rsidP="00E40B2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Uncharted Territory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Explore new insights and knowledge that wouldn't be possible with existing datasets.</w:t>
      </w:r>
    </w:p>
    <w:p w14:paraId="63C86174" w14:textId="77777777" w:rsidR="00E40B2B" w:rsidRPr="00E40B2B" w:rsidRDefault="00E40B2B" w:rsidP="00E40B2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proofErr w:type="spellStart"/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Groundbreaking</w:t>
      </w:r>
      <w:proofErr w:type="spellEnd"/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 xml:space="preserve"> Research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Contribute to </w:t>
      </w:r>
      <w:proofErr w:type="spellStart"/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>groundbreaking</w:t>
      </w:r>
      <w:proofErr w:type="spellEnd"/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research and scientific advancements.</w:t>
      </w:r>
    </w:p>
    <w:p w14:paraId="194F8EA3" w14:textId="77777777" w:rsidR="00E40B2B" w:rsidRPr="00E40B2B" w:rsidRDefault="00E40B2B" w:rsidP="00E40B2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Industry-Shaping Innovations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Develop innovative solutions and products that address real-world problems.</w:t>
      </w:r>
    </w:p>
    <w:p w14:paraId="1C1FC17C" w14:textId="77777777" w:rsidR="00E40B2B" w:rsidRPr="00E40B2B" w:rsidRDefault="00E40B2B" w:rsidP="00E40B2B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2. Improved Model Performance:</w:t>
      </w:r>
    </w:p>
    <w:p w14:paraId="094E635A" w14:textId="77777777" w:rsidR="00E40B2B" w:rsidRPr="00E40B2B" w:rsidRDefault="00E40B2B" w:rsidP="00E40B2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Enhanced Accuracy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Train more accurate and robust models by leveraging the unique characteristics of your dataset.</w:t>
      </w:r>
    </w:p>
    <w:p w14:paraId="1F463B1B" w14:textId="77777777" w:rsidR="00E40B2B" w:rsidRPr="00E40B2B" w:rsidRDefault="00E40B2B" w:rsidP="00E40B2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Better Generalization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Improve the model's ability to generalize to unseen data.</w:t>
      </w:r>
    </w:p>
    <w:p w14:paraId="64563241" w14:textId="77777777" w:rsidR="00E40B2B" w:rsidRPr="00E40B2B" w:rsidRDefault="00E40B2B" w:rsidP="00E40B2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 xml:space="preserve">Reduced Bias and </w:t>
      </w:r>
      <w:proofErr w:type="spellStart"/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Overfitting</w:t>
      </w:r>
      <w:proofErr w:type="spellEnd"/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Mitigate potential biases and </w:t>
      </w:r>
      <w:proofErr w:type="spellStart"/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>overfitting</w:t>
      </w:r>
      <w:proofErr w:type="spellEnd"/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issues.</w:t>
      </w:r>
    </w:p>
    <w:p w14:paraId="7073B6EA" w14:textId="77777777" w:rsidR="00E40B2B" w:rsidRPr="00A818C2" w:rsidRDefault="00E40B2B" w:rsidP="0087755C">
      <w:pPr>
        <w:jc w:val="center"/>
        <w:rPr>
          <w:rFonts w:ascii="Times New Roman" w:hAnsi="Times New Roman"/>
          <w:sz w:val="36"/>
          <w:szCs w:val="20"/>
        </w:rPr>
      </w:pPr>
    </w:p>
    <w:p w14:paraId="3BC182EA" w14:textId="77777777" w:rsidR="0087755C" w:rsidRDefault="0087755C" w:rsidP="00830B3F">
      <w:pPr>
        <w:rPr>
          <w:rFonts w:ascii="Times New Roman" w:hAnsi="Times New Roman"/>
          <w:sz w:val="20"/>
          <w:szCs w:val="20"/>
        </w:rPr>
      </w:pPr>
    </w:p>
    <w:p w14:paraId="27D3A25F" w14:textId="1221AC87" w:rsidR="00474456" w:rsidRPr="00807649" w:rsidRDefault="00A818C2" w:rsidP="00A818C2">
      <w:pPr>
        <w:jc w:val="center"/>
        <w:rPr>
          <w:rFonts w:ascii="Times New Roman" w:hAnsi="Times New Roman"/>
          <w:sz w:val="72"/>
          <w:szCs w:val="72"/>
          <w:u w:val="single"/>
        </w:rPr>
      </w:pPr>
      <w:r w:rsidRPr="00807649">
        <w:rPr>
          <w:rFonts w:ascii="Times New Roman" w:hAnsi="Times New Roman"/>
          <w:sz w:val="72"/>
          <w:szCs w:val="72"/>
          <w:u w:val="single"/>
        </w:rPr>
        <w:lastRenderedPageBreak/>
        <w:t>METHODOLOGY</w:t>
      </w:r>
    </w:p>
    <w:p w14:paraId="73D1875D" w14:textId="77777777" w:rsidR="00A818C2" w:rsidRPr="00A818C2" w:rsidRDefault="00A818C2" w:rsidP="00A818C2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 xml:space="preserve">Data </w:t>
      </w:r>
      <w:proofErr w:type="spellStart"/>
      <w:r w:rsidRPr="00A818C2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Preprocessing</w:t>
      </w:r>
      <w:proofErr w:type="spellEnd"/>
      <w:r w:rsidRPr="00A818C2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:</w:t>
      </w:r>
    </w:p>
    <w:p w14:paraId="4842FCB6" w14:textId="77777777" w:rsidR="00A818C2" w:rsidRPr="00A818C2" w:rsidRDefault="00A818C2" w:rsidP="00A818C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The code snippet shows downloading NLTK resources for tokenization and lemmatization.</w:t>
      </w:r>
    </w:p>
    <w:p w14:paraId="4CE5AAC2" w14:textId="77777777" w:rsidR="00A818C2" w:rsidRPr="00A818C2" w:rsidRDefault="00A818C2" w:rsidP="00A818C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It loads the </w:t>
      </w:r>
      <w:proofErr w:type="spellStart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chatbot</w:t>
      </w:r>
      <w:proofErr w:type="spellEnd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training data from a JSON file containing intents (user queries) and corresponding responses.</w:t>
      </w:r>
    </w:p>
    <w:p w14:paraId="21D4A9BF" w14:textId="77777777" w:rsidR="00A818C2" w:rsidRPr="00A818C2" w:rsidRDefault="00A818C2" w:rsidP="00A818C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Words are tokenized (broken down into individual words), converted to lowercase, and lemmatized (reduced to their base form) using the </w:t>
      </w:r>
      <w:proofErr w:type="spellStart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WordNetLemmatizer</w:t>
      </w:r>
      <w:proofErr w:type="spellEnd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.</w:t>
      </w:r>
    </w:p>
    <w:p w14:paraId="7680D2FC" w14:textId="77777777" w:rsidR="00A818C2" w:rsidRPr="00A818C2" w:rsidRDefault="00A818C2" w:rsidP="00A818C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A "bag-of-words" representation is created for each conversation pattern, which is a vector containing the presence or absence of each word in the vocabulary.</w:t>
      </w:r>
    </w:p>
    <w:p w14:paraId="472AFC24" w14:textId="414BC36A" w:rsidR="00A818C2" w:rsidRPr="00A818C2" w:rsidRDefault="00A818C2" w:rsidP="00A818C2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sz w:val="36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 xml:space="preserve">Model </w:t>
      </w:r>
      <w:proofErr w:type="gramStart"/>
      <w:r w:rsidRPr="00807649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Training :</w:t>
      </w:r>
      <w:proofErr w:type="gramEnd"/>
    </w:p>
    <w:p w14:paraId="5717CED0" w14:textId="77777777" w:rsidR="00A818C2" w:rsidRPr="00A818C2" w:rsidRDefault="00A818C2" w:rsidP="00A818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You likely trained a machine learning model (e.g., a recurrent neural network) using the </w:t>
      </w:r>
      <w:proofErr w:type="spellStart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Keras</w:t>
      </w:r>
      <w:proofErr w:type="spellEnd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library.</w:t>
      </w:r>
    </w:p>
    <w:p w14:paraId="4765E451" w14:textId="77777777" w:rsidR="00A818C2" w:rsidRPr="00A818C2" w:rsidRDefault="00A818C2" w:rsidP="00A818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The model is trained to predict the appropriate intent (user query category) based on the provided conversation pattern.</w:t>
      </w:r>
    </w:p>
    <w:p w14:paraId="2AF4E0B4" w14:textId="77777777" w:rsidR="00A818C2" w:rsidRPr="00A818C2" w:rsidRDefault="00A818C2" w:rsidP="00A818C2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sz w:val="36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 xml:space="preserve">Deployment using </w:t>
      </w:r>
      <w:proofErr w:type="spellStart"/>
      <w:r w:rsidRPr="00807649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Streamlit</w:t>
      </w:r>
      <w:proofErr w:type="spellEnd"/>
      <w:r w:rsidRPr="00807649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:</w:t>
      </w:r>
    </w:p>
    <w:p w14:paraId="0F5D14BD" w14:textId="77777777" w:rsidR="00A818C2" w:rsidRPr="00A818C2" w:rsidRDefault="00A818C2" w:rsidP="00A818C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The code demonstrates how </w:t>
      </w:r>
      <w:proofErr w:type="spellStart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Streamlit</w:t>
      </w:r>
      <w:proofErr w:type="spellEnd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is used to create a web application interface for the </w:t>
      </w:r>
      <w:proofErr w:type="spellStart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chatbot</w:t>
      </w:r>
      <w:proofErr w:type="spellEnd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.</w:t>
      </w:r>
    </w:p>
    <w:p w14:paraId="00F144BF" w14:textId="77777777" w:rsidR="00A818C2" w:rsidRPr="00A818C2" w:rsidRDefault="00A818C2" w:rsidP="00A818C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Users can type their messages into a text input field and submit them to the </w:t>
      </w:r>
      <w:proofErr w:type="spellStart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chatbot</w:t>
      </w:r>
      <w:proofErr w:type="spellEnd"/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.</w:t>
      </w:r>
    </w:p>
    <w:p w14:paraId="42E6FBB3" w14:textId="77777777" w:rsidR="00A818C2" w:rsidRPr="00A818C2" w:rsidRDefault="00A818C2" w:rsidP="00A818C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A818C2">
        <w:rPr>
          <w:rFonts w:ascii="Times New Roman" w:eastAsia="Times New Roman" w:hAnsi="Times New Roman"/>
          <w:sz w:val="36"/>
          <w:szCs w:val="24"/>
          <w:lang w:val="en-IN" w:eastAsia="en-IN"/>
        </w:rPr>
        <w:t>The application processes the user message using the pre-trained model and generates a response based on the predicted intent.</w:t>
      </w:r>
    </w:p>
    <w:p w14:paraId="7DB3D611" w14:textId="6BE5C831" w:rsidR="00807649" w:rsidRPr="00807649" w:rsidRDefault="00807649" w:rsidP="008076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u w:val="single"/>
          <w:lang w:val="en-IN" w:eastAsia="en-IN"/>
        </w:rPr>
      </w:pPr>
      <w:r w:rsidRPr="00807649">
        <w:rPr>
          <w:rFonts w:ascii="Times New Roman" w:eastAsia="Times New Roman" w:hAnsi="Times New Roman"/>
          <w:bCs/>
          <w:sz w:val="24"/>
          <w:szCs w:val="24"/>
          <w:lang w:val="en-IN" w:eastAsia="en-IN"/>
        </w:rPr>
        <w:lastRenderedPageBreak/>
        <w:t xml:space="preserve">  </w:t>
      </w:r>
      <w:r w:rsidRPr="00807649">
        <w:rPr>
          <w:rFonts w:ascii="Times New Roman" w:eastAsia="Times New Roman" w:hAnsi="Times New Roman"/>
          <w:bCs/>
          <w:sz w:val="56"/>
          <w:szCs w:val="24"/>
          <w:u w:val="single"/>
          <w:lang w:val="en-IN" w:eastAsia="en-IN"/>
        </w:rPr>
        <w:t>Hardware/Software Required</w:t>
      </w:r>
    </w:p>
    <w:p w14:paraId="7728576A" w14:textId="77777777" w:rsidR="00807649" w:rsidRPr="00807649" w:rsidRDefault="00807649" w:rsidP="0080764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40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Programming language: Python</w:t>
      </w:r>
    </w:p>
    <w:p w14:paraId="61AE667B" w14:textId="77777777" w:rsidR="00807649" w:rsidRPr="00807649" w:rsidRDefault="00807649" w:rsidP="0080764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40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Libraries: NLTK, </w:t>
      </w:r>
      <w:proofErr w:type="spellStart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Keras</w:t>
      </w:r>
      <w:proofErr w:type="spellEnd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, </w:t>
      </w:r>
      <w:proofErr w:type="spellStart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Streamlit</w:t>
      </w:r>
      <w:proofErr w:type="spellEnd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, </w:t>
      </w:r>
      <w:proofErr w:type="spellStart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NumPy</w:t>
      </w:r>
      <w:proofErr w:type="spellEnd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 (likely used for model training)</w:t>
      </w:r>
    </w:p>
    <w:p w14:paraId="7A9E68F4" w14:textId="77777777" w:rsidR="00807649" w:rsidRPr="00807649" w:rsidRDefault="00807649" w:rsidP="0080764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40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Framework (optional): </w:t>
      </w:r>
      <w:proofErr w:type="spellStart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TensorFlow</w:t>
      </w:r>
      <w:proofErr w:type="spellEnd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 (likely used for model training)</w:t>
      </w:r>
    </w:p>
    <w:p w14:paraId="2A2D448A" w14:textId="77777777" w:rsidR="00807649" w:rsidRPr="00807649" w:rsidRDefault="00807649" w:rsidP="0080764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40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Additional tools: </w:t>
      </w:r>
      <w:proofErr w:type="spellStart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Streamlit</w:t>
      </w:r>
      <w:proofErr w:type="spellEnd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 (for web app deployment), </w:t>
      </w:r>
      <w:proofErr w:type="spellStart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ngrok</w:t>
      </w:r>
      <w:proofErr w:type="spellEnd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 (for creating a public URL)</w:t>
      </w:r>
    </w:p>
    <w:p w14:paraId="3C7CB5B5" w14:textId="646020F9" w:rsidR="00A818C2" w:rsidRDefault="00807649" w:rsidP="00A818C2">
      <w:pPr>
        <w:jc w:val="center"/>
        <w:rPr>
          <w:rFonts w:ascii="Times New Roman" w:hAnsi="Times New Roman"/>
          <w:sz w:val="72"/>
          <w:szCs w:val="72"/>
          <w:u w:val="single"/>
        </w:rPr>
      </w:pPr>
      <w:r>
        <w:rPr>
          <w:rFonts w:ascii="Times New Roman" w:hAnsi="Times New Roman"/>
          <w:sz w:val="72"/>
          <w:szCs w:val="72"/>
          <w:u w:val="single"/>
        </w:rPr>
        <w:t>Experimental result</w:t>
      </w:r>
    </w:p>
    <w:p w14:paraId="3B518971" w14:textId="77777777" w:rsidR="00807649" w:rsidRPr="00807649" w:rsidRDefault="00807649" w:rsidP="008076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Training Progress:</w:t>
      </w:r>
    </w:p>
    <w:p w14:paraId="42128FFD" w14:textId="77777777" w:rsidR="00807649" w:rsidRPr="00807649" w:rsidRDefault="00807649" w:rsidP="0080764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Epoch 200/200:</w:t>
      </w: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This indicates the model has completed 200 training epochs, which is a full cycle of training on the entire dataset.</w:t>
      </w:r>
    </w:p>
    <w:p w14:paraId="5D2AB1E1" w14:textId="77777777" w:rsidR="00807649" w:rsidRPr="00807649" w:rsidRDefault="00807649" w:rsidP="0080764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 xml:space="preserve">189/189 </w:t>
      </w:r>
      <w:r w:rsidRPr="00807649">
        <w:rPr>
          <w:rFonts w:ascii="MS Gothic" w:eastAsia="MS Gothic" w:hAnsi="MS Gothic" w:cs="MS Gothic" w:hint="eastAsia"/>
          <w:b/>
          <w:bCs/>
          <w:sz w:val="32"/>
          <w:szCs w:val="24"/>
          <w:lang w:val="en-IN" w:eastAsia="en-IN"/>
        </w:rPr>
        <w:t>━━━━━━━━━━━━━━━━━━━━</w:t>
      </w:r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 xml:space="preserve"> 1s 4ms/step:</w:t>
      </w: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This shows the progress within the final epoch (189 out of 189 training steps). Each step processes a batch of training data. The time per step (4ms) suggests relatively fast training.</w:t>
      </w:r>
    </w:p>
    <w:p w14:paraId="49F6DDD4" w14:textId="77777777" w:rsidR="00807649" w:rsidRPr="00807649" w:rsidRDefault="00807649" w:rsidP="008076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Model Performance:</w:t>
      </w:r>
    </w:p>
    <w:p w14:paraId="1EA8E6BC" w14:textId="77777777" w:rsidR="00807649" w:rsidRPr="00807649" w:rsidRDefault="00807649" w:rsidP="0080764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proofErr w:type="gramStart"/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accuracy</w:t>
      </w:r>
      <w:proofErr w:type="gramEnd"/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: 0.6065:</w:t>
      </w: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This is the training accuracy on the final epoch. An accuracy of 60.65% implies the model correctly classified ~61% of the training examples. This may not be ideal and could benefit from further training or </w:t>
      </w:r>
      <w:proofErr w:type="spellStart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>hyperparameter</w:t>
      </w:r>
      <w:proofErr w:type="spellEnd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tuning.</w:t>
      </w:r>
    </w:p>
    <w:p w14:paraId="50A8702B" w14:textId="77777777" w:rsidR="00807649" w:rsidRPr="00807649" w:rsidRDefault="00807649" w:rsidP="0080764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proofErr w:type="gramStart"/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loss</w:t>
      </w:r>
      <w:proofErr w:type="gramEnd"/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: 1.6277:</w:t>
      </w: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This is the training loss on the final epoch. Lower loss values generally indicate better model performance.</w:t>
      </w:r>
    </w:p>
    <w:p w14:paraId="68E41276" w14:textId="77777777" w:rsidR="00807649" w:rsidRPr="00807649" w:rsidRDefault="00807649" w:rsidP="008076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Evaluation Accuracy:</w:t>
      </w:r>
    </w:p>
    <w:p w14:paraId="10A527D7" w14:textId="77777777" w:rsidR="00807649" w:rsidRPr="00807649" w:rsidRDefault="00807649" w:rsidP="0080764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lastRenderedPageBreak/>
        <w:t>Accuracy: 97.88%:</w:t>
      </w: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This is likely the evaluation accuracy on a separate test dataset that wasn't used for training. A high accuracy of 97.88% suggests the model generalizes well and performs well on unseen data.</w:t>
      </w:r>
    </w:p>
    <w:p w14:paraId="2AF616F5" w14:textId="77777777" w:rsidR="00807649" w:rsidRPr="00807649" w:rsidRDefault="00807649" w:rsidP="008076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b/>
          <w:bCs/>
          <w:sz w:val="32"/>
          <w:szCs w:val="24"/>
          <w:lang w:val="en-IN" w:eastAsia="en-IN"/>
        </w:rPr>
        <w:t>Overall:</w:t>
      </w:r>
    </w:p>
    <w:p w14:paraId="3DDB8328" w14:textId="77777777" w:rsidR="00807649" w:rsidRPr="00807649" w:rsidRDefault="00807649" w:rsidP="008076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>While the training accuracy seems low, the high evaluation accuracy indicates the model is learning a good representation of the data and can perform well on new user queries.</w:t>
      </w:r>
    </w:p>
    <w:p w14:paraId="56DDE6EB" w14:textId="6DAA06BD" w:rsidR="00807649" w:rsidRDefault="00807649" w:rsidP="00A818C2">
      <w:pPr>
        <w:jc w:val="center"/>
        <w:rPr>
          <w:rFonts w:ascii="Times New Roman" w:hAnsi="Times New Roman"/>
          <w:sz w:val="72"/>
          <w:szCs w:val="72"/>
          <w:u w:val="single"/>
        </w:rPr>
      </w:pPr>
      <w:r>
        <w:rPr>
          <w:rFonts w:ascii="Times New Roman" w:hAnsi="Times New Roman"/>
          <w:sz w:val="72"/>
          <w:szCs w:val="72"/>
          <w:u w:val="single"/>
        </w:rPr>
        <w:t>Conclusion</w:t>
      </w:r>
    </w:p>
    <w:p w14:paraId="30CEE26D" w14:textId="2A1A1841" w:rsidR="00807649" w:rsidRPr="00807649" w:rsidRDefault="00807649" w:rsidP="00807649">
      <w:pPr>
        <w:spacing w:after="0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This project successfully developed a </w:t>
      </w:r>
      <w:proofErr w:type="spellStart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>chatbot</w:t>
      </w:r>
      <w:proofErr w:type="spellEnd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application using machine learning and </w:t>
      </w:r>
      <w:proofErr w:type="spellStart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>Streamlit</w:t>
      </w:r>
      <w:proofErr w:type="spellEnd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for deployment. </w:t>
      </w:r>
    </w:p>
    <w:p w14:paraId="0BD145B2" w14:textId="06F4C6B0" w:rsidR="00807649" w:rsidRPr="00807649" w:rsidRDefault="00807649" w:rsidP="00807649">
      <w:pPr>
        <w:spacing w:after="0" w:line="240" w:lineRule="auto"/>
        <w:rPr>
          <w:rFonts w:ascii="Times New Roman" w:eastAsia="Times New Roman" w:hAnsi="Times New Roman"/>
          <w:sz w:val="32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The provided code demonstrates the data </w:t>
      </w:r>
      <w:proofErr w:type="spellStart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>preprocessing</w:t>
      </w:r>
      <w:proofErr w:type="spellEnd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and </w:t>
      </w:r>
      <w:proofErr w:type="spellStart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>Streamlit</w:t>
      </w:r>
      <w:proofErr w:type="spellEnd"/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application aspects. </w:t>
      </w:r>
    </w:p>
    <w:p w14:paraId="7C3D3523" w14:textId="66C79182" w:rsidR="00807649" w:rsidRPr="00807649" w:rsidRDefault="00807649" w:rsidP="00807649">
      <w:pPr>
        <w:rPr>
          <w:rFonts w:ascii="Times New Roman" w:eastAsia="Times New Roman" w:hAnsi="Times New Roman"/>
          <w:sz w:val="44"/>
          <w:szCs w:val="24"/>
          <w:u w:val="single"/>
          <w:lang w:val="en-IN" w:eastAsia="en-IN"/>
        </w:rPr>
      </w:pPr>
      <w:r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In this </w:t>
      </w:r>
      <w:proofErr w:type="gramStart"/>
      <w:r>
        <w:rPr>
          <w:rFonts w:ascii="Times New Roman" w:eastAsia="Times New Roman" w:hAnsi="Times New Roman"/>
          <w:sz w:val="32"/>
          <w:szCs w:val="24"/>
          <w:lang w:val="en-IN" w:eastAsia="en-IN"/>
        </w:rPr>
        <w:t>dataset  has</w:t>
      </w:r>
      <w:proofErr w:type="gramEnd"/>
      <w:r>
        <w:rPr>
          <w:rFonts w:ascii="Times New Roman" w:eastAsia="Times New Roman" w:hAnsi="Times New Roman"/>
          <w:sz w:val="32"/>
          <w:szCs w:val="24"/>
          <w:lang w:val="en-IN" w:eastAsia="en-IN"/>
        </w:rPr>
        <w:t xml:space="preserve"> </w:t>
      </w:r>
      <w:r w:rsidRPr="00807649">
        <w:rPr>
          <w:rFonts w:ascii="Times New Roman" w:eastAsia="Times New Roman" w:hAnsi="Times New Roman"/>
          <w:sz w:val="32"/>
          <w:szCs w:val="24"/>
          <w:lang w:val="en-IN" w:eastAsia="en-IN"/>
        </w:rPr>
        <w:t>limited vocabulary, inabili</w:t>
      </w:r>
      <w:r>
        <w:rPr>
          <w:rFonts w:ascii="Times New Roman" w:eastAsia="Times New Roman" w:hAnsi="Times New Roman"/>
          <w:sz w:val="32"/>
          <w:szCs w:val="24"/>
          <w:lang w:val="en-IN" w:eastAsia="en-IN"/>
        </w:rPr>
        <w:t>ty to handle complex questions</w:t>
      </w:r>
    </w:p>
    <w:p w14:paraId="0A365BF4" w14:textId="13A99767" w:rsidR="00807649" w:rsidRPr="00807649" w:rsidRDefault="00807649" w:rsidP="0080764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/>
          <w:sz w:val="36"/>
          <w:szCs w:val="24"/>
          <w:u w:val="single"/>
          <w:lang w:val="en-IN" w:eastAsia="en-IN"/>
        </w:rPr>
      </w:pPr>
      <w:r w:rsidRPr="00807649">
        <w:rPr>
          <w:rFonts w:ascii="Times New Roman" w:eastAsia="Times New Roman" w:hAnsi="Times New Roman"/>
          <w:bCs/>
          <w:sz w:val="72"/>
          <w:szCs w:val="24"/>
          <w:u w:val="single"/>
          <w:lang w:val="en-IN" w:eastAsia="en-IN"/>
        </w:rPr>
        <w:t>Future</w:t>
      </w:r>
      <w:r w:rsidRPr="00807649">
        <w:rPr>
          <w:rFonts w:ascii="Times New Roman" w:eastAsia="Times New Roman" w:hAnsi="Times New Roman"/>
          <w:bCs/>
          <w:sz w:val="36"/>
          <w:szCs w:val="24"/>
          <w:u w:val="single"/>
          <w:lang w:val="en-IN" w:eastAsia="en-IN"/>
        </w:rPr>
        <w:t xml:space="preserve"> </w:t>
      </w:r>
      <w:r w:rsidRPr="00807649">
        <w:rPr>
          <w:rFonts w:ascii="Times New Roman" w:eastAsia="Times New Roman" w:hAnsi="Times New Roman"/>
          <w:bCs/>
          <w:sz w:val="72"/>
          <w:szCs w:val="24"/>
          <w:u w:val="single"/>
          <w:lang w:val="en-IN" w:eastAsia="en-IN"/>
        </w:rPr>
        <w:t>Scope</w:t>
      </w:r>
    </w:p>
    <w:p w14:paraId="627264DF" w14:textId="77777777" w:rsidR="00807649" w:rsidRPr="00807649" w:rsidRDefault="00807649" w:rsidP="0080764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40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Improve the </w:t>
      </w:r>
      <w:proofErr w:type="spellStart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chatbot's</w:t>
      </w:r>
      <w:proofErr w:type="spellEnd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 accuracy and ability to handle more complex conversations.</w:t>
      </w:r>
    </w:p>
    <w:p w14:paraId="5994B8EB" w14:textId="77777777" w:rsidR="00807649" w:rsidRPr="00807649" w:rsidRDefault="00807649" w:rsidP="0080764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40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Integrate with external APIs or databases to provide additional functionalities.</w:t>
      </w:r>
    </w:p>
    <w:p w14:paraId="3986FD84" w14:textId="77777777" w:rsidR="00807649" w:rsidRPr="00807649" w:rsidRDefault="00807649" w:rsidP="0080764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40"/>
          <w:szCs w:val="24"/>
          <w:lang w:val="en-IN" w:eastAsia="en-IN"/>
        </w:rPr>
      </w:pPr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 xml:space="preserve">Explore different deployment options beyond </w:t>
      </w:r>
      <w:proofErr w:type="spellStart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Streamlit</w:t>
      </w:r>
      <w:proofErr w:type="spellEnd"/>
      <w:r w:rsidRPr="00807649">
        <w:rPr>
          <w:rFonts w:ascii="Times New Roman" w:eastAsia="Times New Roman" w:hAnsi="Times New Roman"/>
          <w:sz w:val="40"/>
          <w:szCs w:val="24"/>
          <w:lang w:val="en-IN" w:eastAsia="en-IN"/>
        </w:rPr>
        <w:t>.</w:t>
      </w:r>
    </w:p>
    <w:p w14:paraId="20D1BFA8" w14:textId="77777777" w:rsidR="00FC5C3B" w:rsidRPr="00E40B2B" w:rsidRDefault="00FC5C3B" w:rsidP="00FC5C3B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u w:val="single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                   </w:t>
      </w:r>
      <w:r>
        <w:rPr>
          <w:rFonts w:ascii="Times New Roman" w:eastAsia="Times New Roman" w:hAnsi="Times New Roman"/>
          <w:bCs/>
          <w:sz w:val="24"/>
          <w:szCs w:val="24"/>
          <w:u w:val="single"/>
          <w:lang w:val="en-IN" w:eastAsia="en-IN"/>
        </w:rPr>
        <w:t xml:space="preserve">   </w:t>
      </w:r>
      <w:r w:rsidRPr="00E40B2B">
        <w:rPr>
          <w:rFonts w:ascii="Times New Roman" w:eastAsia="Times New Roman" w:hAnsi="Times New Roman"/>
          <w:bCs/>
          <w:sz w:val="24"/>
          <w:szCs w:val="24"/>
          <w:u w:val="single"/>
          <w:lang w:val="en-IN" w:eastAsia="en-IN"/>
        </w:rPr>
        <w:t xml:space="preserve"> </w:t>
      </w:r>
      <w:r w:rsidRPr="00E40B2B">
        <w:rPr>
          <w:rFonts w:ascii="Times New Roman" w:eastAsia="Times New Roman" w:hAnsi="Times New Roman"/>
          <w:bCs/>
          <w:sz w:val="72"/>
          <w:szCs w:val="24"/>
          <w:u w:val="single"/>
          <w:lang w:val="en-IN" w:eastAsia="en-IN"/>
        </w:rPr>
        <w:t>Related Work:</w:t>
      </w:r>
    </w:p>
    <w:p w14:paraId="29B241C9" w14:textId="77777777" w:rsidR="00FC5C3B" w:rsidRPr="00E40B2B" w:rsidRDefault="00FC5C3B" w:rsidP="00FC5C3B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lastRenderedPageBreak/>
        <w:t>Having a unique dataset can be a significant advantage in your project. Here are some ways to highlight the unique contribution of your dataset:</w:t>
      </w:r>
    </w:p>
    <w:p w14:paraId="369286E0" w14:textId="77777777" w:rsidR="00FC5C3B" w:rsidRPr="00E40B2B" w:rsidRDefault="00FC5C3B" w:rsidP="00FC5C3B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1. Novel Insights and Discoveries:</w:t>
      </w:r>
    </w:p>
    <w:p w14:paraId="2E4D0476" w14:textId="77777777" w:rsidR="00FC5C3B" w:rsidRPr="00E40B2B" w:rsidRDefault="00FC5C3B" w:rsidP="00FC5C3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Uncharted Territory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Explore new insights and knowledge that wouldn't be possible with existing datasets.</w:t>
      </w:r>
    </w:p>
    <w:p w14:paraId="5BB0E879" w14:textId="77777777" w:rsidR="00FC5C3B" w:rsidRPr="00E40B2B" w:rsidRDefault="00FC5C3B" w:rsidP="00FC5C3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proofErr w:type="spellStart"/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Groundbreaking</w:t>
      </w:r>
      <w:proofErr w:type="spellEnd"/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 xml:space="preserve"> Research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Contribute to </w:t>
      </w:r>
      <w:proofErr w:type="spellStart"/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>groundbreaking</w:t>
      </w:r>
      <w:proofErr w:type="spellEnd"/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research and scientific advancements.</w:t>
      </w:r>
    </w:p>
    <w:p w14:paraId="2CD36058" w14:textId="77777777" w:rsidR="00FC5C3B" w:rsidRPr="00E40B2B" w:rsidRDefault="00FC5C3B" w:rsidP="00FC5C3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Industry-Shaping Innovations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Develop innovative solutions and products that address real-world problems.</w:t>
      </w:r>
    </w:p>
    <w:p w14:paraId="4423E982" w14:textId="77777777" w:rsidR="00FC5C3B" w:rsidRPr="00E40B2B" w:rsidRDefault="00FC5C3B" w:rsidP="00FC5C3B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2. Improved Model Performance:</w:t>
      </w:r>
    </w:p>
    <w:p w14:paraId="30C1FC64" w14:textId="77777777" w:rsidR="00FC5C3B" w:rsidRPr="00E40B2B" w:rsidRDefault="00FC5C3B" w:rsidP="00FC5C3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Enhanced Accuracy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Train more accurate and robust models by leveraging the unique characteristics of your dataset.</w:t>
      </w:r>
    </w:p>
    <w:p w14:paraId="1CFC4BD7" w14:textId="77777777" w:rsidR="00FC5C3B" w:rsidRPr="00E40B2B" w:rsidRDefault="00FC5C3B" w:rsidP="00FC5C3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Better Generalization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Improve the model's ability to generalize to unseen data.</w:t>
      </w:r>
    </w:p>
    <w:p w14:paraId="15F643D6" w14:textId="77777777" w:rsidR="00FC5C3B" w:rsidRPr="00E40B2B" w:rsidRDefault="00FC5C3B" w:rsidP="00FC5C3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36"/>
          <w:szCs w:val="24"/>
          <w:lang w:val="en-IN" w:eastAsia="en-IN"/>
        </w:rPr>
      </w:pPr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 xml:space="preserve">Reduced Bias and </w:t>
      </w:r>
      <w:proofErr w:type="spellStart"/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Overfitting</w:t>
      </w:r>
      <w:proofErr w:type="spellEnd"/>
      <w:r w:rsidRPr="00FC5C3B">
        <w:rPr>
          <w:rFonts w:ascii="Times New Roman" w:eastAsia="Times New Roman" w:hAnsi="Times New Roman"/>
          <w:b/>
          <w:bCs/>
          <w:sz w:val="36"/>
          <w:szCs w:val="24"/>
          <w:lang w:val="en-IN" w:eastAsia="en-IN"/>
        </w:rPr>
        <w:t>:</w:t>
      </w:r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Mitigate potential biases and </w:t>
      </w:r>
      <w:proofErr w:type="spellStart"/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>overfitting</w:t>
      </w:r>
      <w:proofErr w:type="spellEnd"/>
      <w:r w:rsidRPr="00E40B2B">
        <w:rPr>
          <w:rFonts w:ascii="Times New Roman" w:eastAsia="Times New Roman" w:hAnsi="Times New Roman"/>
          <w:sz w:val="36"/>
          <w:szCs w:val="24"/>
          <w:lang w:val="en-IN" w:eastAsia="en-IN"/>
        </w:rPr>
        <w:t xml:space="preserve"> issues.</w:t>
      </w:r>
    </w:p>
    <w:p w14:paraId="0B166F82" w14:textId="76C0769C" w:rsidR="00FC5C3B" w:rsidRPr="00807649" w:rsidRDefault="00FC5C3B" w:rsidP="00807649">
      <w:pPr>
        <w:rPr>
          <w:rFonts w:ascii="Times New Roman" w:hAnsi="Times New Roman"/>
          <w:sz w:val="144"/>
          <w:szCs w:val="72"/>
          <w:u w:val="single"/>
        </w:rPr>
      </w:pPr>
      <w:r>
        <w:rPr>
          <w:rFonts w:ascii="Times New Roman" w:hAnsi="Times New Roman"/>
          <w:sz w:val="144"/>
          <w:szCs w:val="72"/>
          <w:u w:val="single"/>
        </w:rPr>
        <w:t xml:space="preserve">         </w:t>
      </w:r>
    </w:p>
    <w:sectPr w:rsidR="00FC5C3B" w:rsidRPr="008076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AD3D03"/>
    <w:multiLevelType w:val="multilevel"/>
    <w:tmpl w:val="B1303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ED1187A"/>
    <w:multiLevelType w:val="multilevel"/>
    <w:tmpl w:val="61C64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50A59B9"/>
    <w:multiLevelType w:val="multilevel"/>
    <w:tmpl w:val="CEEA9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94C3551"/>
    <w:multiLevelType w:val="multilevel"/>
    <w:tmpl w:val="1EF4C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FA1AC1"/>
    <w:multiLevelType w:val="multilevel"/>
    <w:tmpl w:val="2B000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1835C60"/>
    <w:multiLevelType w:val="multilevel"/>
    <w:tmpl w:val="3C76D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1C0243"/>
    <w:multiLevelType w:val="multilevel"/>
    <w:tmpl w:val="EA30F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C7F4365"/>
    <w:multiLevelType w:val="multilevel"/>
    <w:tmpl w:val="6E88E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B9167A8"/>
    <w:multiLevelType w:val="multilevel"/>
    <w:tmpl w:val="C8807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E935DAE"/>
    <w:multiLevelType w:val="hybridMultilevel"/>
    <w:tmpl w:val="598A8E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D55131"/>
    <w:multiLevelType w:val="hybridMultilevel"/>
    <w:tmpl w:val="937C7D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0827E0"/>
    <w:multiLevelType w:val="multilevel"/>
    <w:tmpl w:val="CF78B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1772AEE"/>
    <w:multiLevelType w:val="hybridMultilevel"/>
    <w:tmpl w:val="F7D099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BF7CFB"/>
    <w:multiLevelType w:val="multilevel"/>
    <w:tmpl w:val="E6329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D98164C"/>
    <w:multiLevelType w:val="multilevel"/>
    <w:tmpl w:val="4246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"/>
  </w:num>
  <w:num w:numId="5">
    <w:abstractNumId w:val="4"/>
  </w:num>
  <w:num w:numId="6">
    <w:abstractNumId w:val="11"/>
  </w:num>
  <w:num w:numId="7">
    <w:abstractNumId w:val="2"/>
  </w:num>
  <w:num w:numId="8">
    <w:abstractNumId w:val="13"/>
  </w:num>
  <w:num w:numId="9">
    <w:abstractNumId w:val="8"/>
  </w:num>
  <w:num w:numId="10">
    <w:abstractNumId w:val="7"/>
  </w:num>
  <w:num w:numId="11">
    <w:abstractNumId w:val="0"/>
  </w:num>
  <w:num w:numId="12">
    <w:abstractNumId w:val="3"/>
  </w:num>
  <w:num w:numId="13">
    <w:abstractNumId w:val="5"/>
  </w:num>
  <w:num w:numId="14">
    <w:abstractNumId w:val="14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2MDAzNDU2NbAwMzNS0lEKTi0uzszPAykwrgUArlVviSwAAAA="/>
  </w:docVars>
  <w:rsids>
    <w:rsidRoot w:val="0087755C"/>
    <w:rsid w:val="00040A78"/>
    <w:rsid w:val="002A45BD"/>
    <w:rsid w:val="002F2C21"/>
    <w:rsid w:val="003035D7"/>
    <w:rsid w:val="00330148"/>
    <w:rsid w:val="003B3E38"/>
    <w:rsid w:val="004437AE"/>
    <w:rsid w:val="00474456"/>
    <w:rsid w:val="006E6D82"/>
    <w:rsid w:val="007925D3"/>
    <w:rsid w:val="00807649"/>
    <w:rsid w:val="00822EB7"/>
    <w:rsid w:val="00830B3F"/>
    <w:rsid w:val="0085319C"/>
    <w:rsid w:val="0087755C"/>
    <w:rsid w:val="008F76D2"/>
    <w:rsid w:val="00955610"/>
    <w:rsid w:val="009626A3"/>
    <w:rsid w:val="009C43E5"/>
    <w:rsid w:val="009D254C"/>
    <w:rsid w:val="00A818C2"/>
    <w:rsid w:val="00B56436"/>
    <w:rsid w:val="00BF4624"/>
    <w:rsid w:val="00C93EBF"/>
    <w:rsid w:val="00CC53C0"/>
    <w:rsid w:val="00CD3AB7"/>
    <w:rsid w:val="00D10D4D"/>
    <w:rsid w:val="00D2635E"/>
    <w:rsid w:val="00D47BBE"/>
    <w:rsid w:val="00D651A7"/>
    <w:rsid w:val="00DB353A"/>
    <w:rsid w:val="00E40B2B"/>
    <w:rsid w:val="00E606E9"/>
    <w:rsid w:val="00ED67FC"/>
    <w:rsid w:val="00F63F22"/>
    <w:rsid w:val="00FC5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A59F5"/>
  <w15:chartTrackingRefBased/>
  <w15:docId w15:val="{C403CC70-E8D1-4721-B2F5-2B9A5000C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755C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5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5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5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5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5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5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5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5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5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5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5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5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5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5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5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5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5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5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5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5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5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5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5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5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5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5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5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55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3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E38"/>
    <w:rPr>
      <w:rFonts w:ascii="Segoe UI" w:eastAsia="Calibri" w:hAnsi="Segoe UI" w:cs="Segoe UI"/>
      <w:kern w:val="0"/>
      <w:sz w:val="18"/>
      <w:szCs w:val="18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818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A818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8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9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8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90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98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47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32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551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831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62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906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59386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974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304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8959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513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792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2997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215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3700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8628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2807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36480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084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96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599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715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96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4199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039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88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54477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459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545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669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203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6630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3038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2291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0680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111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5872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0843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23435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50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66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0728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495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9759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01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006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82461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529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022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239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0402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024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537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2221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57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0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6118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2169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68192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0020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096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6977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4862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49548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45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2360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121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781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6093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03616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50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206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4347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0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835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176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7146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2667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2513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3655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17443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91658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8660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6258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7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8</Pages>
  <Words>900</Words>
  <Characters>513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Titirsha Singh</cp:lastModifiedBy>
  <cp:revision>4</cp:revision>
  <dcterms:created xsi:type="dcterms:W3CDTF">2024-11-17T08:17:00Z</dcterms:created>
  <dcterms:modified xsi:type="dcterms:W3CDTF">2024-11-17T09:35:00Z</dcterms:modified>
</cp:coreProperties>
</file>